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2778" w:rsidRPr="002F3E0A" w:rsidRDefault="002D2778" w:rsidP="00AF1471">
      <w:r w:rsidRPr="002F3E0A">
        <w:rPr>
          <w:rFonts w:hint="eastAsia"/>
        </w:rPr>
        <w:t>附件</w:t>
      </w:r>
      <w:r w:rsidRPr="002F3E0A">
        <w:rPr>
          <w:rFonts w:hint="eastAsia"/>
        </w:rPr>
        <w:t xml:space="preserve">  </w:t>
      </w:r>
    </w:p>
    <w:p w:rsidR="006D0442" w:rsidRDefault="006D0442" w:rsidP="002D2778">
      <w:pPr>
        <w:pStyle w:val="1"/>
        <w:rPr>
          <w:rFonts w:hint="eastAsia"/>
        </w:rPr>
      </w:pPr>
      <w:r w:rsidRPr="002F3E0A">
        <w:rPr>
          <w:rFonts w:hint="eastAsia"/>
        </w:rPr>
        <w:t>第一届位移应变光学传感及产学研研讨会</w:t>
      </w:r>
    </w:p>
    <w:p w:rsidR="002D2778" w:rsidRPr="002F3E0A" w:rsidRDefault="002D2778" w:rsidP="002D2778">
      <w:pPr>
        <w:pStyle w:val="1"/>
      </w:pPr>
      <w:r w:rsidRPr="002F3E0A">
        <w:rPr>
          <w:rFonts w:hint="eastAsia"/>
        </w:rPr>
        <w:t>参会回执</w:t>
      </w:r>
    </w:p>
    <w:tbl>
      <w:tblPr>
        <w:tblStyle w:val="a6"/>
        <w:tblW w:w="0" w:type="auto"/>
        <w:tblCellMar>
          <w:left w:w="0" w:type="dxa"/>
          <w:right w:w="0" w:type="dxa"/>
        </w:tblCellMar>
        <w:tblLook w:val="04A0"/>
      </w:tblPr>
      <w:tblGrid>
        <w:gridCol w:w="1696"/>
        <w:gridCol w:w="1560"/>
        <w:gridCol w:w="1275"/>
        <w:gridCol w:w="993"/>
        <w:gridCol w:w="6"/>
        <w:gridCol w:w="1116"/>
        <w:gridCol w:w="12"/>
        <w:gridCol w:w="1638"/>
      </w:tblGrid>
      <w:tr w:rsidR="002F3E0A" w:rsidRPr="002F3E0A" w:rsidTr="002D2778">
        <w:trPr>
          <w:trHeight w:val="680"/>
        </w:trPr>
        <w:tc>
          <w:tcPr>
            <w:tcW w:w="1696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姓名</w:t>
            </w:r>
          </w:p>
        </w:tc>
        <w:tc>
          <w:tcPr>
            <w:tcW w:w="1560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  <w:tc>
          <w:tcPr>
            <w:tcW w:w="1275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性别</w:t>
            </w:r>
          </w:p>
        </w:tc>
        <w:tc>
          <w:tcPr>
            <w:tcW w:w="999" w:type="dxa"/>
            <w:gridSpan w:val="2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  <w:tc>
          <w:tcPr>
            <w:tcW w:w="1128" w:type="dxa"/>
            <w:gridSpan w:val="2"/>
            <w:vAlign w:val="center"/>
          </w:tcPr>
          <w:p w:rsidR="002D2778" w:rsidRPr="002F3E0A" w:rsidRDefault="00B03A6C" w:rsidP="002D2778">
            <w:pPr>
              <w:jc w:val="center"/>
              <w:textAlignment w:val="center"/>
            </w:pPr>
            <w:r>
              <w:rPr>
                <w:rFonts w:hint="eastAsia"/>
              </w:rPr>
              <w:t>出生年月</w:t>
            </w:r>
          </w:p>
        </w:tc>
        <w:tc>
          <w:tcPr>
            <w:tcW w:w="1638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</w:tr>
      <w:tr w:rsidR="00B03A6C" w:rsidRPr="002F3E0A" w:rsidTr="00B03A6C">
        <w:trPr>
          <w:trHeight w:val="680"/>
        </w:trPr>
        <w:tc>
          <w:tcPr>
            <w:tcW w:w="1696" w:type="dxa"/>
            <w:vAlign w:val="center"/>
          </w:tcPr>
          <w:p w:rsidR="00B03A6C" w:rsidRPr="002F3E0A" w:rsidRDefault="00B03A6C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单位</w:t>
            </w:r>
          </w:p>
        </w:tc>
        <w:tc>
          <w:tcPr>
            <w:tcW w:w="3828" w:type="dxa"/>
            <w:gridSpan w:val="3"/>
            <w:vAlign w:val="center"/>
          </w:tcPr>
          <w:p w:rsidR="00B03A6C" w:rsidRPr="002F3E0A" w:rsidRDefault="00B03A6C" w:rsidP="002D2778">
            <w:pPr>
              <w:jc w:val="center"/>
              <w:textAlignment w:val="center"/>
            </w:pPr>
          </w:p>
        </w:tc>
        <w:tc>
          <w:tcPr>
            <w:tcW w:w="1122" w:type="dxa"/>
            <w:gridSpan w:val="2"/>
            <w:vAlign w:val="center"/>
          </w:tcPr>
          <w:p w:rsidR="00B03A6C" w:rsidRPr="002F3E0A" w:rsidRDefault="00B03A6C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职称</w:t>
            </w:r>
          </w:p>
        </w:tc>
        <w:tc>
          <w:tcPr>
            <w:tcW w:w="1650" w:type="dxa"/>
            <w:gridSpan w:val="2"/>
            <w:vAlign w:val="center"/>
          </w:tcPr>
          <w:p w:rsidR="00B03A6C" w:rsidRPr="002F3E0A" w:rsidRDefault="00B03A6C" w:rsidP="002D2778">
            <w:pPr>
              <w:jc w:val="center"/>
              <w:textAlignment w:val="center"/>
            </w:pPr>
          </w:p>
        </w:tc>
      </w:tr>
      <w:tr w:rsidR="002F3E0A" w:rsidRPr="002F3E0A" w:rsidTr="00E205E8">
        <w:trPr>
          <w:trHeight w:val="680"/>
        </w:trPr>
        <w:tc>
          <w:tcPr>
            <w:tcW w:w="1696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详细通讯地址</w:t>
            </w:r>
          </w:p>
        </w:tc>
        <w:tc>
          <w:tcPr>
            <w:tcW w:w="6600" w:type="dxa"/>
            <w:gridSpan w:val="7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</w:tr>
      <w:tr w:rsidR="002F3E0A" w:rsidRPr="002F3E0A" w:rsidTr="00312CDF">
        <w:trPr>
          <w:trHeight w:val="680"/>
        </w:trPr>
        <w:tc>
          <w:tcPr>
            <w:tcW w:w="1696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电话</w:t>
            </w:r>
          </w:p>
        </w:tc>
        <w:tc>
          <w:tcPr>
            <w:tcW w:w="1560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  <w:tc>
          <w:tcPr>
            <w:tcW w:w="1275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邮箱</w:t>
            </w:r>
          </w:p>
        </w:tc>
        <w:tc>
          <w:tcPr>
            <w:tcW w:w="3765" w:type="dxa"/>
            <w:gridSpan w:val="5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</w:tr>
      <w:tr w:rsidR="002F3E0A" w:rsidRPr="002F3E0A" w:rsidTr="00E20473">
        <w:trPr>
          <w:trHeight w:val="680"/>
        </w:trPr>
        <w:tc>
          <w:tcPr>
            <w:tcW w:w="1696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住宿房型</w:t>
            </w:r>
          </w:p>
        </w:tc>
        <w:tc>
          <w:tcPr>
            <w:tcW w:w="1560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  <w:tc>
          <w:tcPr>
            <w:tcW w:w="1275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住宿日期</w:t>
            </w:r>
          </w:p>
        </w:tc>
        <w:tc>
          <w:tcPr>
            <w:tcW w:w="3765" w:type="dxa"/>
            <w:gridSpan w:val="5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</w:tr>
      <w:tr w:rsidR="002F3E0A" w:rsidRPr="002F3E0A" w:rsidTr="002D2778">
        <w:trPr>
          <w:trHeight w:val="680"/>
        </w:trPr>
        <w:tc>
          <w:tcPr>
            <w:tcW w:w="1696" w:type="dxa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  <w:r w:rsidRPr="002F3E0A">
              <w:rPr>
                <w:rFonts w:hint="eastAsia"/>
              </w:rPr>
              <w:t>备注</w:t>
            </w:r>
          </w:p>
        </w:tc>
        <w:tc>
          <w:tcPr>
            <w:tcW w:w="6600" w:type="dxa"/>
            <w:gridSpan w:val="7"/>
            <w:vAlign w:val="center"/>
          </w:tcPr>
          <w:p w:rsidR="002D2778" w:rsidRPr="002F3E0A" w:rsidRDefault="002D2778" w:rsidP="002D2778">
            <w:pPr>
              <w:jc w:val="center"/>
              <w:textAlignment w:val="center"/>
            </w:pPr>
          </w:p>
        </w:tc>
      </w:tr>
    </w:tbl>
    <w:p w:rsidR="002D2778" w:rsidRPr="002F3E0A" w:rsidRDefault="002D2778" w:rsidP="000B4E25">
      <w:pPr>
        <w:jc w:val="center"/>
        <w:rPr>
          <w:sz w:val="21"/>
          <w:szCs w:val="21"/>
        </w:rPr>
      </w:pPr>
      <w:r w:rsidRPr="002F3E0A">
        <w:rPr>
          <w:rFonts w:hint="eastAsia"/>
          <w:sz w:val="21"/>
          <w:szCs w:val="21"/>
        </w:rPr>
        <w:t>说明：住宿房型填：大床、</w:t>
      </w:r>
      <w:proofErr w:type="gramStart"/>
      <w:r w:rsidRPr="002F3E0A">
        <w:rPr>
          <w:rFonts w:hint="eastAsia"/>
          <w:sz w:val="21"/>
          <w:szCs w:val="21"/>
        </w:rPr>
        <w:t>标间等</w:t>
      </w:r>
      <w:proofErr w:type="gramEnd"/>
      <w:r w:rsidRPr="002F3E0A">
        <w:rPr>
          <w:rFonts w:hint="eastAsia"/>
          <w:sz w:val="21"/>
          <w:szCs w:val="21"/>
        </w:rPr>
        <w:t>。</w:t>
      </w:r>
    </w:p>
    <w:sectPr w:rsidR="002D2778" w:rsidRPr="002F3E0A" w:rsidSect="006969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3696" w:rsidRDefault="00143696" w:rsidP="0063083D">
      <w:pPr>
        <w:spacing w:line="240" w:lineRule="auto"/>
      </w:pPr>
      <w:r>
        <w:separator/>
      </w:r>
    </w:p>
  </w:endnote>
  <w:endnote w:type="continuationSeparator" w:id="0">
    <w:p w:rsidR="00143696" w:rsidRDefault="00143696" w:rsidP="0063083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3696" w:rsidRDefault="00143696" w:rsidP="0063083D">
      <w:pPr>
        <w:spacing w:line="240" w:lineRule="auto"/>
      </w:pPr>
      <w:r>
        <w:separator/>
      </w:r>
    </w:p>
  </w:footnote>
  <w:footnote w:type="continuationSeparator" w:id="0">
    <w:p w:rsidR="00143696" w:rsidRDefault="00143696" w:rsidP="0063083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A70B15"/>
    <w:multiLevelType w:val="hybridMultilevel"/>
    <w:tmpl w:val="E0085378"/>
    <w:lvl w:ilvl="0" w:tplc="F47E4F52">
      <w:start w:val="1"/>
      <w:numFmt w:val="bullet"/>
      <w:lvlText w:val=""/>
      <w:lvlJc w:val="left"/>
      <w:pPr>
        <w:ind w:left="0" w:firstLine="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N7U0NjIzMzSzNDCxsLBQ0lEKTi0uzszPAykwrQUAKNIwiSwAAAA="/>
  </w:docVars>
  <w:rsids>
    <w:rsidRoot w:val="002A6875"/>
    <w:rsid w:val="000028DF"/>
    <w:rsid w:val="000155F4"/>
    <w:rsid w:val="00016674"/>
    <w:rsid w:val="00016CDB"/>
    <w:rsid w:val="00027CA4"/>
    <w:rsid w:val="000369B8"/>
    <w:rsid w:val="0004387F"/>
    <w:rsid w:val="000454BD"/>
    <w:rsid w:val="00061F19"/>
    <w:rsid w:val="00062452"/>
    <w:rsid w:val="00066258"/>
    <w:rsid w:val="00070BB1"/>
    <w:rsid w:val="00070F38"/>
    <w:rsid w:val="000715A2"/>
    <w:rsid w:val="00071B4B"/>
    <w:rsid w:val="0007436C"/>
    <w:rsid w:val="00074AAB"/>
    <w:rsid w:val="00077E58"/>
    <w:rsid w:val="00082482"/>
    <w:rsid w:val="00084FFB"/>
    <w:rsid w:val="000869C8"/>
    <w:rsid w:val="00090278"/>
    <w:rsid w:val="00090BCE"/>
    <w:rsid w:val="00096A8B"/>
    <w:rsid w:val="000A0C8F"/>
    <w:rsid w:val="000B0AB5"/>
    <w:rsid w:val="000B11F0"/>
    <w:rsid w:val="000B1F69"/>
    <w:rsid w:val="000B4E25"/>
    <w:rsid w:val="000B6190"/>
    <w:rsid w:val="000B751A"/>
    <w:rsid w:val="000B7C72"/>
    <w:rsid w:val="000C77E2"/>
    <w:rsid w:val="000D073E"/>
    <w:rsid w:val="000D65B0"/>
    <w:rsid w:val="000E050B"/>
    <w:rsid w:val="000E0FBC"/>
    <w:rsid w:val="000E1BAC"/>
    <w:rsid w:val="000E3064"/>
    <w:rsid w:val="000E4C55"/>
    <w:rsid w:val="000E53C0"/>
    <w:rsid w:val="000F3A84"/>
    <w:rsid w:val="00102B76"/>
    <w:rsid w:val="00105505"/>
    <w:rsid w:val="00105F9A"/>
    <w:rsid w:val="001119B6"/>
    <w:rsid w:val="00114839"/>
    <w:rsid w:val="00115491"/>
    <w:rsid w:val="001169AC"/>
    <w:rsid w:val="00120604"/>
    <w:rsid w:val="001209A0"/>
    <w:rsid w:val="00124269"/>
    <w:rsid w:val="001264F0"/>
    <w:rsid w:val="00135DDD"/>
    <w:rsid w:val="001374E2"/>
    <w:rsid w:val="001377D3"/>
    <w:rsid w:val="001432AB"/>
    <w:rsid w:val="00143696"/>
    <w:rsid w:val="00147A92"/>
    <w:rsid w:val="00154546"/>
    <w:rsid w:val="00160A33"/>
    <w:rsid w:val="001613AC"/>
    <w:rsid w:val="00170488"/>
    <w:rsid w:val="00175826"/>
    <w:rsid w:val="00175D1B"/>
    <w:rsid w:val="00177B39"/>
    <w:rsid w:val="0018166D"/>
    <w:rsid w:val="0018299B"/>
    <w:rsid w:val="00182CAB"/>
    <w:rsid w:val="00186FB3"/>
    <w:rsid w:val="0019140B"/>
    <w:rsid w:val="00192C81"/>
    <w:rsid w:val="001A0243"/>
    <w:rsid w:val="001A28AD"/>
    <w:rsid w:val="001B2CFC"/>
    <w:rsid w:val="001B4DDA"/>
    <w:rsid w:val="001B55AF"/>
    <w:rsid w:val="001C0B20"/>
    <w:rsid w:val="001C1F63"/>
    <w:rsid w:val="001C2B82"/>
    <w:rsid w:val="001C3CD2"/>
    <w:rsid w:val="001D44CE"/>
    <w:rsid w:val="001D5476"/>
    <w:rsid w:val="001D6523"/>
    <w:rsid w:val="001E1FBB"/>
    <w:rsid w:val="001F143E"/>
    <w:rsid w:val="001F3286"/>
    <w:rsid w:val="001F4279"/>
    <w:rsid w:val="001F52E4"/>
    <w:rsid w:val="0021203F"/>
    <w:rsid w:val="00212D71"/>
    <w:rsid w:val="002138FF"/>
    <w:rsid w:val="002154F4"/>
    <w:rsid w:val="00216AE1"/>
    <w:rsid w:val="00233791"/>
    <w:rsid w:val="002422CB"/>
    <w:rsid w:val="0024782C"/>
    <w:rsid w:val="002510E5"/>
    <w:rsid w:val="00261B0F"/>
    <w:rsid w:val="00270CE3"/>
    <w:rsid w:val="00273ABC"/>
    <w:rsid w:val="00284B3D"/>
    <w:rsid w:val="00290EA4"/>
    <w:rsid w:val="002912F6"/>
    <w:rsid w:val="00297E3F"/>
    <w:rsid w:val="002A18EE"/>
    <w:rsid w:val="002A247B"/>
    <w:rsid w:val="002A496D"/>
    <w:rsid w:val="002A6875"/>
    <w:rsid w:val="002B0C60"/>
    <w:rsid w:val="002B4CB1"/>
    <w:rsid w:val="002B5927"/>
    <w:rsid w:val="002C6C58"/>
    <w:rsid w:val="002D2778"/>
    <w:rsid w:val="002D2F08"/>
    <w:rsid w:val="002E3A91"/>
    <w:rsid w:val="002E55D8"/>
    <w:rsid w:val="002E6D3C"/>
    <w:rsid w:val="002F3E0A"/>
    <w:rsid w:val="002F67C0"/>
    <w:rsid w:val="003136B8"/>
    <w:rsid w:val="00321221"/>
    <w:rsid w:val="00323376"/>
    <w:rsid w:val="00326025"/>
    <w:rsid w:val="003275D6"/>
    <w:rsid w:val="00337CA8"/>
    <w:rsid w:val="00343C3F"/>
    <w:rsid w:val="003516DD"/>
    <w:rsid w:val="00354E97"/>
    <w:rsid w:val="00357C98"/>
    <w:rsid w:val="003645AB"/>
    <w:rsid w:val="00364B82"/>
    <w:rsid w:val="00372657"/>
    <w:rsid w:val="003802BD"/>
    <w:rsid w:val="003813B7"/>
    <w:rsid w:val="003825E0"/>
    <w:rsid w:val="00386A27"/>
    <w:rsid w:val="00387614"/>
    <w:rsid w:val="00387F07"/>
    <w:rsid w:val="00394D3C"/>
    <w:rsid w:val="0039596E"/>
    <w:rsid w:val="003A22DB"/>
    <w:rsid w:val="003A379E"/>
    <w:rsid w:val="003A6EFA"/>
    <w:rsid w:val="003B072C"/>
    <w:rsid w:val="003B274F"/>
    <w:rsid w:val="003B36EB"/>
    <w:rsid w:val="003B6A93"/>
    <w:rsid w:val="003C18FC"/>
    <w:rsid w:val="003C2572"/>
    <w:rsid w:val="003C3334"/>
    <w:rsid w:val="003C63E9"/>
    <w:rsid w:val="003D0186"/>
    <w:rsid w:val="003D1356"/>
    <w:rsid w:val="003F3EF7"/>
    <w:rsid w:val="00404621"/>
    <w:rsid w:val="00412F07"/>
    <w:rsid w:val="00414B83"/>
    <w:rsid w:val="004153BC"/>
    <w:rsid w:val="00421627"/>
    <w:rsid w:val="004369A3"/>
    <w:rsid w:val="004375D5"/>
    <w:rsid w:val="00441EDB"/>
    <w:rsid w:val="00442F80"/>
    <w:rsid w:val="004543D1"/>
    <w:rsid w:val="00457DF8"/>
    <w:rsid w:val="004623A5"/>
    <w:rsid w:val="0046294A"/>
    <w:rsid w:val="00474F38"/>
    <w:rsid w:val="00477FF2"/>
    <w:rsid w:val="004867BA"/>
    <w:rsid w:val="004A097E"/>
    <w:rsid w:val="004A21B2"/>
    <w:rsid w:val="004B0438"/>
    <w:rsid w:val="004B0C45"/>
    <w:rsid w:val="004B1A64"/>
    <w:rsid w:val="004D1E30"/>
    <w:rsid w:val="004D7730"/>
    <w:rsid w:val="004E0AB6"/>
    <w:rsid w:val="004E41EF"/>
    <w:rsid w:val="004F10AB"/>
    <w:rsid w:val="00500846"/>
    <w:rsid w:val="00507D29"/>
    <w:rsid w:val="0052151D"/>
    <w:rsid w:val="005219EF"/>
    <w:rsid w:val="00522FC8"/>
    <w:rsid w:val="0052424C"/>
    <w:rsid w:val="0052427D"/>
    <w:rsid w:val="0052529F"/>
    <w:rsid w:val="00525CB9"/>
    <w:rsid w:val="00526143"/>
    <w:rsid w:val="005304F5"/>
    <w:rsid w:val="005368E1"/>
    <w:rsid w:val="00537E61"/>
    <w:rsid w:val="00544934"/>
    <w:rsid w:val="00545735"/>
    <w:rsid w:val="00547B0C"/>
    <w:rsid w:val="00550F22"/>
    <w:rsid w:val="0056224D"/>
    <w:rsid w:val="00563C4C"/>
    <w:rsid w:val="00567F92"/>
    <w:rsid w:val="00567F9B"/>
    <w:rsid w:val="00571AAA"/>
    <w:rsid w:val="00575F60"/>
    <w:rsid w:val="00586396"/>
    <w:rsid w:val="0059191C"/>
    <w:rsid w:val="005A045C"/>
    <w:rsid w:val="005A6D94"/>
    <w:rsid w:val="005B1FCA"/>
    <w:rsid w:val="005B63C7"/>
    <w:rsid w:val="005C26DE"/>
    <w:rsid w:val="005D2FC7"/>
    <w:rsid w:val="005D797F"/>
    <w:rsid w:val="005E02CA"/>
    <w:rsid w:val="005E0807"/>
    <w:rsid w:val="005E665C"/>
    <w:rsid w:val="005E7F84"/>
    <w:rsid w:val="00604B7D"/>
    <w:rsid w:val="00605CEB"/>
    <w:rsid w:val="006068C2"/>
    <w:rsid w:val="00610AC2"/>
    <w:rsid w:val="006112DF"/>
    <w:rsid w:val="00622F0B"/>
    <w:rsid w:val="00626B0D"/>
    <w:rsid w:val="006274B4"/>
    <w:rsid w:val="0063083D"/>
    <w:rsid w:val="006400A7"/>
    <w:rsid w:val="00641E72"/>
    <w:rsid w:val="006426A4"/>
    <w:rsid w:val="006446BD"/>
    <w:rsid w:val="00644B10"/>
    <w:rsid w:val="00647086"/>
    <w:rsid w:val="0065536F"/>
    <w:rsid w:val="00667D6B"/>
    <w:rsid w:val="00667E97"/>
    <w:rsid w:val="00672F6B"/>
    <w:rsid w:val="0068000A"/>
    <w:rsid w:val="0068272C"/>
    <w:rsid w:val="00683D37"/>
    <w:rsid w:val="00684867"/>
    <w:rsid w:val="0068558D"/>
    <w:rsid w:val="00685DD9"/>
    <w:rsid w:val="006926B7"/>
    <w:rsid w:val="00696914"/>
    <w:rsid w:val="006A40EA"/>
    <w:rsid w:val="006A64B0"/>
    <w:rsid w:val="006A6FC5"/>
    <w:rsid w:val="006B236A"/>
    <w:rsid w:val="006C0909"/>
    <w:rsid w:val="006C30B1"/>
    <w:rsid w:val="006C33EB"/>
    <w:rsid w:val="006D0442"/>
    <w:rsid w:val="006D6D72"/>
    <w:rsid w:val="006E3DCC"/>
    <w:rsid w:val="006E4AD7"/>
    <w:rsid w:val="006F062C"/>
    <w:rsid w:val="00703A9B"/>
    <w:rsid w:val="007078F4"/>
    <w:rsid w:val="00711048"/>
    <w:rsid w:val="007111DF"/>
    <w:rsid w:val="007233F1"/>
    <w:rsid w:val="00723FA9"/>
    <w:rsid w:val="007247FC"/>
    <w:rsid w:val="00725489"/>
    <w:rsid w:val="0074498D"/>
    <w:rsid w:val="00746CED"/>
    <w:rsid w:val="0075404E"/>
    <w:rsid w:val="0076565E"/>
    <w:rsid w:val="00766152"/>
    <w:rsid w:val="00766174"/>
    <w:rsid w:val="00771FF2"/>
    <w:rsid w:val="00772F17"/>
    <w:rsid w:val="00773029"/>
    <w:rsid w:val="00787B16"/>
    <w:rsid w:val="00790143"/>
    <w:rsid w:val="007906BD"/>
    <w:rsid w:val="00797EEF"/>
    <w:rsid w:val="007A0FC8"/>
    <w:rsid w:val="007A1F34"/>
    <w:rsid w:val="007A34CC"/>
    <w:rsid w:val="007B175C"/>
    <w:rsid w:val="007C5B24"/>
    <w:rsid w:val="007D1275"/>
    <w:rsid w:val="007E0764"/>
    <w:rsid w:val="007E46F8"/>
    <w:rsid w:val="007E5181"/>
    <w:rsid w:val="007E5B50"/>
    <w:rsid w:val="007F705B"/>
    <w:rsid w:val="00800676"/>
    <w:rsid w:val="00803CC5"/>
    <w:rsid w:val="00804134"/>
    <w:rsid w:val="00806589"/>
    <w:rsid w:val="0081769F"/>
    <w:rsid w:val="00822165"/>
    <w:rsid w:val="00822D24"/>
    <w:rsid w:val="00824CC3"/>
    <w:rsid w:val="00832927"/>
    <w:rsid w:val="00833D6A"/>
    <w:rsid w:val="00834495"/>
    <w:rsid w:val="00834930"/>
    <w:rsid w:val="00841A01"/>
    <w:rsid w:val="00844204"/>
    <w:rsid w:val="00850181"/>
    <w:rsid w:val="00852903"/>
    <w:rsid w:val="00853545"/>
    <w:rsid w:val="008612A3"/>
    <w:rsid w:val="00865216"/>
    <w:rsid w:val="00866BD1"/>
    <w:rsid w:val="00885BD8"/>
    <w:rsid w:val="00886036"/>
    <w:rsid w:val="00887EC9"/>
    <w:rsid w:val="00896C3E"/>
    <w:rsid w:val="008A47E3"/>
    <w:rsid w:val="008A5832"/>
    <w:rsid w:val="008B2A07"/>
    <w:rsid w:val="008B4483"/>
    <w:rsid w:val="008B600E"/>
    <w:rsid w:val="008B66B6"/>
    <w:rsid w:val="008C4B80"/>
    <w:rsid w:val="008C69A3"/>
    <w:rsid w:val="008D04FD"/>
    <w:rsid w:val="008D23D0"/>
    <w:rsid w:val="008D3C99"/>
    <w:rsid w:val="008D509A"/>
    <w:rsid w:val="008D64FD"/>
    <w:rsid w:val="008E3699"/>
    <w:rsid w:val="008E6B59"/>
    <w:rsid w:val="008F6F84"/>
    <w:rsid w:val="00900359"/>
    <w:rsid w:val="009117A2"/>
    <w:rsid w:val="00922FF6"/>
    <w:rsid w:val="00924640"/>
    <w:rsid w:val="00924E94"/>
    <w:rsid w:val="00925803"/>
    <w:rsid w:val="00927E32"/>
    <w:rsid w:val="0093135E"/>
    <w:rsid w:val="0093156F"/>
    <w:rsid w:val="00936242"/>
    <w:rsid w:val="009620D9"/>
    <w:rsid w:val="009700CF"/>
    <w:rsid w:val="00974CC7"/>
    <w:rsid w:val="00975328"/>
    <w:rsid w:val="00980BF6"/>
    <w:rsid w:val="00981800"/>
    <w:rsid w:val="009837B6"/>
    <w:rsid w:val="009853CE"/>
    <w:rsid w:val="00985D74"/>
    <w:rsid w:val="00991F76"/>
    <w:rsid w:val="00997826"/>
    <w:rsid w:val="009A263E"/>
    <w:rsid w:val="009A34D2"/>
    <w:rsid w:val="009A4EFC"/>
    <w:rsid w:val="009A65A1"/>
    <w:rsid w:val="009B3113"/>
    <w:rsid w:val="009C0F6B"/>
    <w:rsid w:val="009C1E91"/>
    <w:rsid w:val="009C3E87"/>
    <w:rsid w:val="009D02C0"/>
    <w:rsid w:val="009D701A"/>
    <w:rsid w:val="009E2574"/>
    <w:rsid w:val="009E524C"/>
    <w:rsid w:val="009F0557"/>
    <w:rsid w:val="009F1769"/>
    <w:rsid w:val="009F2037"/>
    <w:rsid w:val="00A01482"/>
    <w:rsid w:val="00A06A8B"/>
    <w:rsid w:val="00A06BC5"/>
    <w:rsid w:val="00A134FF"/>
    <w:rsid w:val="00A17CEA"/>
    <w:rsid w:val="00A20F5A"/>
    <w:rsid w:val="00A21E54"/>
    <w:rsid w:val="00A25C2B"/>
    <w:rsid w:val="00A272E1"/>
    <w:rsid w:val="00A27DED"/>
    <w:rsid w:val="00A30122"/>
    <w:rsid w:val="00A3105F"/>
    <w:rsid w:val="00A338DE"/>
    <w:rsid w:val="00A35425"/>
    <w:rsid w:val="00A37F8C"/>
    <w:rsid w:val="00A42BE4"/>
    <w:rsid w:val="00A42FA8"/>
    <w:rsid w:val="00A46E0C"/>
    <w:rsid w:val="00A518D6"/>
    <w:rsid w:val="00A5430F"/>
    <w:rsid w:val="00A54A3B"/>
    <w:rsid w:val="00A55C21"/>
    <w:rsid w:val="00A56492"/>
    <w:rsid w:val="00A61961"/>
    <w:rsid w:val="00A64BEF"/>
    <w:rsid w:val="00A64DF4"/>
    <w:rsid w:val="00A654A7"/>
    <w:rsid w:val="00A7112F"/>
    <w:rsid w:val="00A82E3F"/>
    <w:rsid w:val="00A9141F"/>
    <w:rsid w:val="00A938C8"/>
    <w:rsid w:val="00A95FF9"/>
    <w:rsid w:val="00AA55C4"/>
    <w:rsid w:val="00AA597D"/>
    <w:rsid w:val="00AA61DC"/>
    <w:rsid w:val="00AB2FF5"/>
    <w:rsid w:val="00AB3349"/>
    <w:rsid w:val="00AB4A02"/>
    <w:rsid w:val="00AB559A"/>
    <w:rsid w:val="00AB7BE3"/>
    <w:rsid w:val="00AC08B6"/>
    <w:rsid w:val="00AC1529"/>
    <w:rsid w:val="00AC46B1"/>
    <w:rsid w:val="00AC737F"/>
    <w:rsid w:val="00AD225C"/>
    <w:rsid w:val="00AD4AF6"/>
    <w:rsid w:val="00AE081A"/>
    <w:rsid w:val="00AE100E"/>
    <w:rsid w:val="00AF1188"/>
    <w:rsid w:val="00AF1471"/>
    <w:rsid w:val="00AF7B49"/>
    <w:rsid w:val="00B01189"/>
    <w:rsid w:val="00B01F46"/>
    <w:rsid w:val="00B02AE4"/>
    <w:rsid w:val="00B03A6C"/>
    <w:rsid w:val="00B151A6"/>
    <w:rsid w:val="00B2680F"/>
    <w:rsid w:val="00B3413E"/>
    <w:rsid w:val="00B364B4"/>
    <w:rsid w:val="00B374B3"/>
    <w:rsid w:val="00B47693"/>
    <w:rsid w:val="00B50153"/>
    <w:rsid w:val="00B53011"/>
    <w:rsid w:val="00B53CF3"/>
    <w:rsid w:val="00B7016F"/>
    <w:rsid w:val="00B71325"/>
    <w:rsid w:val="00B75413"/>
    <w:rsid w:val="00B81EEF"/>
    <w:rsid w:val="00B84116"/>
    <w:rsid w:val="00B94748"/>
    <w:rsid w:val="00B96A5D"/>
    <w:rsid w:val="00B97DF8"/>
    <w:rsid w:val="00BA5573"/>
    <w:rsid w:val="00BB7B46"/>
    <w:rsid w:val="00BC1F00"/>
    <w:rsid w:val="00BC54D8"/>
    <w:rsid w:val="00BC551C"/>
    <w:rsid w:val="00BC7BAF"/>
    <w:rsid w:val="00BD3219"/>
    <w:rsid w:val="00BD499C"/>
    <w:rsid w:val="00BD612B"/>
    <w:rsid w:val="00BD705A"/>
    <w:rsid w:val="00BE1381"/>
    <w:rsid w:val="00BE653B"/>
    <w:rsid w:val="00BE6DF0"/>
    <w:rsid w:val="00C043E7"/>
    <w:rsid w:val="00C04D11"/>
    <w:rsid w:val="00C058A1"/>
    <w:rsid w:val="00C05B79"/>
    <w:rsid w:val="00C1127C"/>
    <w:rsid w:val="00C12156"/>
    <w:rsid w:val="00C20F6C"/>
    <w:rsid w:val="00C30110"/>
    <w:rsid w:val="00C36262"/>
    <w:rsid w:val="00C454E5"/>
    <w:rsid w:val="00C55946"/>
    <w:rsid w:val="00C569B3"/>
    <w:rsid w:val="00C600CC"/>
    <w:rsid w:val="00C651CB"/>
    <w:rsid w:val="00C7271F"/>
    <w:rsid w:val="00C72AFD"/>
    <w:rsid w:val="00C74424"/>
    <w:rsid w:val="00C75BDD"/>
    <w:rsid w:val="00C835E0"/>
    <w:rsid w:val="00C86C13"/>
    <w:rsid w:val="00C86DFD"/>
    <w:rsid w:val="00CA4655"/>
    <w:rsid w:val="00CB01C1"/>
    <w:rsid w:val="00CB5C83"/>
    <w:rsid w:val="00CB6390"/>
    <w:rsid w:val="00CC19FD"/>
    <w:rsid w:val="00CC648F"/>
    <w:rsid w:val="00CC7145"/>
    <w:rsid w:val="00CD1B73"/>
    <w:rsid w:val="00CD684A"/>
    <w:rsid w:val="00CE2DA0"/>
    <w:rsid w:val="00CE3036"/>
    <w:rsid w:val="00CE396D"/>
    <w:rsid w:val="00CE460C"/>
    <w:rsid w:val="00CF0DB7"/>
    <w:rsid w:val="00D022A8"/>
    <w:rsid w:val="00D04C8C"/>
    <w:rsid w:val="00D164FE"/>
    <w:rsid w:val="00D16A73"/>
    <w:rsid w:val="00D200A0"/>
    <w:rsid w:val="00D21BB7"/>
    <w:rsid w:val="00D248B6"/>
    <w:rsid w:val="00D2719C"/>
    <w:rsid w:val="00D3001A"/>
    <w:rsid w:val="00D32F7E"/>
    <w:rsid w:val="00D342E5"/>
    <w:rsid w:val="00D57D8B"/>
    <w:rsid w:val="00D74F6B"/>
    <w:rsid w:val="00D772A6"/>
    <w:rsid w:val="00D80AD3"/>
    <w:rsid w:val="00D903CD"/>
    <w:rsid w:val="00D95F9A"/>
    <w:rsid w:val="00D97CFE"/>
    <w:rsid w:val="00DA57E6"/>
    <w:rsid w:val="00DA5DFB"/>
    <w:rsid w:val="00DB6412"/>
    <w:rsid w:val="00DC1647"/>
    <w:rsid w:val="00DD275E"/>
    <w:rsid w:val="00DD3966"/>
    <w:rsid w:val="00DD5199"/>
    <w:rsid w:val="00DF5537"/>
    <w:rsid w:val="00E05398"/>
    <w:rsid w:val="00E0673C"/>
    <w:rsid w:val="00E130DD"/>
    <w:rsid w:val="00E17891"/>
    <w:rsid w:val="00E203B9"/>
    <w:rsid w:val="00E21A72"/>
    <w:rsid w:val="00E22EC4"/>
    <w:rsid w:val="00E36C38"/>
    <w:rsid w:val="00E37966"/>
    <w:rsid w:val="00E4328E"/>
    <w:rsid w:val="00E458D9"/>
    <w:rsid w:val="00E50167"/>
    <w:rsid w:val="00E506CD"/>
    <w:rsid w:val="00E5265A"/>
    <w:rsid w:val="00E5267A"/>
    <w:rsid w:val="00E640D5"/>
    <w:rsid w:val="00E64508"/>
    <w:rsid w:val="00E66E9A"/>
    <w:rsid w:val="00E7046D"/>
    <w:rsid w:val="00E712F5"/>
    <w:rsid w:val="00E77438"/>
    <w:rsid w:val="00E814C6"/>
    <w:rsid w:val="00E93E12"/>
    <w:rsid w:val="00EA322F"/>
    <w:rsid w:val="00EA3427"/>
    <w:rsid w:val="00EA40FC"/>
    <w:rsid w:val="00EB1924"/>
    <w:rsid w:val="00EB4BEF"/>
    <w:rsid w:val="00ED26B2"/>
    <w:rsid w:val="00EE3396"/>
    <w:rsid w:val="00EF091F"/>
    <w:rsid w:val="00EF3E00"/>
    <w:rsid w:val="00EF421A"/>
    <w:rsid w:val="00F01E1A"/>
    <w:rsid w:val="00F11F1F"/>
    <w:rsid w:val="00F13781"/>
    <w:rsid w:val="00F228CE"/>
    <w:rsid w:val="00F2296F"/>
    <w:rsid w:val="00F2580D"/>
    <w:rsid w:val="00F262AB"/>
    <w:rsid w:val="00F26996"/>
    <w:rsid w:val="00F4440A"/>
    <w:rsid w:val="00F46E29"/>
    <w:rsid w:val="00F47B2D"/>
    <w:rsid w:val="00F545E3"/>
    <w:rsid w:val="00F60CD8"/>
    <w:rsid w:val="00F61B8D"/>
    <w:rsid w:val="00F715AC"/>
    <w:rsid w:val="00F80ABE"/>
    <w:rsid w:val="00F8292E"/>
    <w:rsid w:val="00F93807"/>
    <w:rsid w:val="00F9516B"/>
    <w:rsid w:val="00F97698"/>
    <w:rsid w:val="00FA23B1"/>
    <w:rsid w:val="00FB789E"/>
    <w:rsid w:val="00FC1D07"/>
    <w:rsid w:val="00FC767D"/>
    <w:rsid w:val="00FD2434"/>
    <w:rsid w:val="00FD370D"/>
    <w:rsid w:val="00FD67F2"/>
    <w:rsid w:val="00FD75F1"/>
    <w:rsid w:val="00FE10B5"/>
    <w:rsid w:val="00FE3ACB"/>
    <w:rsid w:val="00FE6E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06BC5"/>
    <w:pPr>
      <w:widowControl w:val="0"/>
      <w:snapToGrid w:val="0"/>
      <w:spacing w:line="312" w:lineRule="auto"/>
      <w:jc w:val="both"/>
    </w:pPr>
    <w:rPr>
      <w:rFonts w:eastAsia="仿宋"/>
      <w:sz w:val="24"/>
    </w:rPr>
  </w:style>
  <w:style w:type="paragraph" w:styleId="1">
    <w:name w:val="heading 1"/>
    <w:aliases w:val="大标题"/>
    <w:basedOn w:val="a"/>
    <w:next w:val="a"/>
    <w:link w:val="1Char"/>
    <w:uiPriority w:val="9"/>
    <w:qFormat/>
    <w:rsid w:val="00A06BC5"/>
    <w:pPr>
      <w:keepNext/>
      <w:keepLines/>
      <w:spacing w:before="240" w:after="330" w:line="240" w:lineRule="auto"/>
      <w:jc w:val="center"/>
      <w:outlineLvl w:val="0"/>
    </w:pPr>
    <w:rPr>
      <w:b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3083D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3083D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3083D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3083D"/>
    <w:rPr>
      <w:sz w:val="18"/>
      <w:szCs w:val="18"/>
    </w:rPr>
  </w:style>
  <w:style w:type="character" w:customStyle="1" w:styleId="1Char">
    <w:name w:val="标题 1 Char"/>
    <w:aliases w:val="大标题 Char"/>
    <w:basedOn w:val="a0"/>
    <w:link w:val="1"/>
    <w:uiPriority w:val="9"/>
    <w:rsid w:val="00A06BC5"/>
    <w:rPr>
      <w:rFonts w:eastAsia="仿宋"/>
      <w:b/>
      <w:bCs/>
      <w:kern w:val="44"/>
      <w:sz w:val="30"/>
      <w:szCs w:val="44"/>
    </w:rPr>
  </w:style>
  <w:style w:type="paragraph" w:customStyle="1" w:styleId="a5">
    <w:name w:val="一、会议组织"/>
    <w:basedOn w:val="a"/>
    <w:qFormat/>
    <w:rsid w:val="00991F76"/>
    <w:pPr>
      <w:spacing w:line="360" w:lineRule="auto"/>
    </w:pPr>
    <w:rPr>
      <w:b/>
      <w:bCs/>
    </w:rPr>
  </w:style>
  <w:style w:type="table" w:styleId="a6">
    <w:name w:val="Table Grid"/>
    <w:basedOn w:val="a1"/>
    <w:uiPriority w:val="39"/>
    <w:rsid w:val="002D27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sid w:val="00A01482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0148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1</Characters>
  <Application>Microsoft Office Word</Application>
  <DocSecurity>0</DocSecurity>
  <Lines>1</Lines>
  <Paragraphs>1</Paragraphs>
  <ScaleCrop>false</ScaleCrop>
  <Company>微软中国</Company>
  <LinksUpToDate>false</LinksUpToDate>
  <CharactersWithSpaces>1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银行 马</dc:creator>
  <cp:lastModifiedBy>微软用户</cp:lastModifiedBy>
  <cp:revision>2</cp:revision>
  <cp:lastPrinted>2025-02-06T08:24:00Z</cp:lastPrinted>
  <dcterms:created xsi:type="dcterms:W3CDTF">2025-02-06T08:25:00Z</dcterms:created>
  <dcterms:modified xsi:type="dcterms:W3CDTF">2025-02-06T08:25:00Z</dcterms:modified>
</cp:coreProperties>
</file>